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F5DB6" w14:textId="5139FAA4" w:rsidR="00F0491D" w:rsidRDefault="00AA65C3" w:rsidP="00983CAF">
      <w:pPr>
        <w:tabs>
          <w:tab w:val="left" w:pos="2700"/>
          <w:tab w:val="left" w:pos="4332"/>
          <w:tab w:val="left" w:pos="7392"/>
        </w:tabs>
        <w:spacing w:after="12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385143D7" wp14:editId="20D2DDD2">
            <wp:extent cx="914400" cy="1293965"/>
            <wp:effectExtent l="0" t="0" r="0" b="1905"/>
            <wp:docPr id="1957970540" name="Picture 3" descr="A close-up of a ce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970540" name="Picture 3" descr="A close-up of a cel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29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F5DB8" w14:textId="03D2DB2D" w:rsidR="00326323" w:rsidRPr="00F0491D" w:rsidRDefault="00273028" w:rsidP="00F0491D">
      <w:pPr>
        <w:tabs>
          <w:tab w:val="left" w:pos="2700"/>
          <w:tab w:val="left" w:pos="4332"/>
          <w:tab w:val="left" w:pos="7392"/>
        </w:tabs>
        <w:jc w:val="center"/>
        <w:rPr>
          <w:rFonts w:ascii="Arial" w:hAnsi="Arial" w:cs="Arial"/>
          <w:b/>
          <w:sz w:val="22"/>
          <w:szCs w:val="22"/>
          <w:lang w:val="pt-PT"/>
        </w:rPr>
      </w:pPr>
      <w:r>
        <w:rPr>
          <w:rFonts w:ascii="Arial" w:hAnsi="Arial" w:cs="Arial"/>
          <w:b/>
          <w:sz w:val="22"/>
          <w:szCs w:val="22"/>
          <w:lang w:val="mk-MK"/>
        </w:rPr>
        <w:t>Договор</w:t>
      </w:r>
      <w:r w:rsidR="00E72171">
        <w:rPr>
          <w:rFonts w:ascii="Arial" w:hAnsi="Arial" w:cs="Arial"/>
          <w:b/>
          <w:sz w:val="22"/>
          <w:szCs w:val="22"/>
          <w:lang w:val="mk-MK"/>
        </w:rPr>
        <w:t xml:space="preserve"> за печатарски права</w:t>
      </w:r>
    </w:p>
    <w:p w14:paraId="49EF5DB9" w14:textId="77777777" w:rsidR="007D4C6B" w:rsidRPr="002E47B6" w:rsidRDefault="007D4C6B" w:rsidP="00975D95">
      <w:pPr>
        <w:tabs>
          <w:tab w:val="left" w:pos="2700"/>
          <w:tab w:val="left" w:pos="4332"/>
          <w:tab w:val="left" w:pos="7392"/>
        </w:tabs>
        <w:jc w:val="center"/>
        <w:rPr>
          <w:rFonts w:ascii="Mac Garamond" w:hAnsi="Mac Garamond"/>
          <w:sz w:val="22"/>
          <w:szCs w:val="22"/>
          <w:lang w:val="en-GB"/>
        </w:rPr>
      </w:pPr>
    </w:p>
    <w:p w14:paraId="49EF5DBA" w14:textId="183B20A4" w:rsidR="002E47B6" w:rsidRPr="00C467E3" w:rsidRDefault="00E72171" w:rsidP="00687D27">
      <w:pPr>
        <w:pStyle w:val="CM4"/>
        <w:spacing w:after="6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mk-MK"/>
        </w:rPr>
        <w:t>Ракопис број</w:t>
      </w:r>
      <w:r w:rsidR="002E47B6" w:rsidRPr="00C467E3">
        <w:rPr>
          <w:rFonts w:ascii="Arial" w:hAnsi="Arial" w:cs="Arial"/>
          <w:b/>
          <w:bCs/>
          <w:sz w:val="16"/>
          <w:szCs w:val="16"/>
        </w:rPr>
        <w:t xml:space="preserve">: </w:t>
      </w:r>
      <w:r w:rsidR="00687D27">
        <w:rPr>
          <w:rFonts w:ascii="Arial" w:hAnsi="Arial" w:cs="Arial"/>
          <w:b/>
          <w:bCs/>
          <w:sz w:val="16"/>
          <w:szCs w:val="16"/>
        </w:rPr>
        <w:t xml:space="preserve"> _________________</w:t>
      </w:r>
    </w:p>
    <w:p w14:paraId="49EF5DBB" w14:textId="19B323EF" w:rsidR="002E47B6" w:rsidRPr="00C467E3" w:rsidRDefault="00287CB9" w:rsidP="007567F0">
      <w:pPr>
        <w:pStyle w:val="CM1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  <w:lang w:val="mk-MK"/>
        </w:rPr>
        <w:t xml:space="preserve">Овој Договор е </w:t>
      </w:r>
      <w:r w:rsidR="008B43AF">
        <w:rPr>
          <w:rFonts w:ascii="Arial" w:hAnsi="Arial" w:cs="Arial"/>
          <w:sz w:val="16"/>
          <w:szCs w:val="16"/>
          <w:lang w:val="mk-MK"/>
        </w:rPr>
        <w:t>направе</w:t>
      </w:r>
      <w:r w:rsidR="00864AE5">
        <w:rPr>
          <w:rFonts w:ascii="Arial" w:hAnsi="Arial" w:cs="Arial"/>
          <w:sz w:val="16"/>
          <w:szCs w:val="16"/>
          <w:lang w:val="mk-MK"/>
        </w:rPr>
        <w:t>н со</w:t>
      </w:r>
      <w:r>
        <w:rPr>
          <w:rFonts w:ascii="Arial" w:hAnsi="Arial" w:cs="Arial"/>
          <w:sz w:val="16"/>
          <w:szCs w:val="16"/>
          <w:lang w:val="mk-MK"/>
        </w:rPr>
        <w:t xml:space="preserve"> </w:t>
      </w:r>
      <w:r w:rsidRPr="00864AE5">
        <w:rPr>
          <w:rFonts w:ascii="Arial" w:hAnsi="Arial" w:cs="Arial"/>
          <w:i/>
          <w:iCs/>
          <w:sz w:val="16"/>
          <w:szCs w:val="16"/>
          <w:lang w:val="mk-MK"/>
        </w:rPr>
        <w:t xml:space="preserve">Македонско </w:t>
      </w:r>
      <w:r w:rsidR="008B43AF" w:rsidRPr="00864AE5">
        <w:rPr>
          <w:rFonts w:ascii="Arial" w:hAnsi="Arial" w:cs="Arial"/>
          <w:i/>
          <w:iCs/>
          <w:sz w:val="16"/>
          <w:szCs w:val="16"/>
          <w:lang w:val="mk-MK"/>
        </w:rPr>
        <w:t>медицинско електронско списание (ММЕС)</w:t>
      </w:r>
      <w:r w:rsidR="00864AE5">
        <w:rPr>
          <w:rFonts w:ascii="Arial" w:hAnsi="Arial" w:cs="Arial"/>
          <w:sz w:val="16"/>
          <w:szCs w:val="16"/>
          <w:lang w:val="mk-MK"/>
        </w:rPr>
        <w:t xml:space="preserve">. Договорот е </w:t>
      </w:r>
      <w:r w:rsidR="0060783E">
        <w:rPr>
          <w:rFonts w:ascii="Arial" w:hAnsi="Arial" w:cs="Arial"/>
          <w:sz w:val="16"/>
          <w:szCs w:val="16"/>
          <w:lang w:val="mk-MK"/>
        </w:rPr>
        <w:t>за Трудот поднесен од Вас („Автор“)</w:t>
      </w:r>
      <w:r w:rsidR="000140CA">
        <w:rPr>
          <w:rFonts w:ascii="Arial" w:hAnsi="Arial" w:cs="Arial"/>
          <w:sz w:val="16"/>
          <w:szCs w:val="16"/>
          <w:lang w:val="mk-MK"/>
        </w:rPr>
        <w:t xml:space="preserve"> за објавување во </w:t>
      </w:r>
      <w:r w:rsidR="000140CA" w:rsidRPr="00864AE5">
        <w:rPr>
          <w:rFonts w:ascii="Arial" w:hAnsi="Arial" w:cs="Arial"/>
          <w:i/>
          <w:iCs/>
          <w:sz w:val="16"/>
          <w:szCs w:val="16"/>
          <w:lang w:val="mk-MK"/>
        </w:rPr>
        <w:t>Македонско медицинско електронско списание (ММЕС)</w:t>
      </w:r>
      <w:r w:rsidR="00A36288">
        <w:rPr>
          <w:rFonts w:ascii="Arial" w:hAnsi="Arial" w:cs="Arial"/>
          <w:i/>
          <w:iCs/>
          <w:sz w:val="16"/>
          <w:szCs w:val="16"/>
          <w:lang w:val="mk-MK"/>
        </w:rPr>
        <w:t>.</w:t>
      </w:r>
      <w:r w:rsidR="002E47B6" w:rsidRPr="00C467E3">
        <w:rPr>
          <w:rFonts w:ascii="Arial" w:hAnsi="Arial" w:cs="Arial"/>
          <w:i/>
          <w:iCs/>
          <w:sz w:val="16"/>
          <w:szCs w:val="16"/>
        </w:rPr>
        <w:t xml:space="preserve"> </w:t>
      </w:r>
      <w:r w:rsidR="00AD190F">
        <w:rPr>
          <w:rFonts w:ascii="Arial" w:hAnsi="Arial" w:cs="Arial"/>
          <w:sz w:val="16"/>
          <w:szCs w:val="16"/>
          <w:lang w:val="mk-MK"/>
        </w:rPr>
        <w:t xml:space="preserve">За да се овозможи печатење на Трудор во </w:t>
      </w:r>
      <w:r w:rsidR="00AD190F" w:rsidRPr="00864AE5">
        <w:rPr>
          <w:rFonts w:ascii="Arial" w:hAnsi="Arial" w:cs="Arial"/>
          <w:i/>
          <w:iCs/>
          <w:sz w:val="16"/>
          <w:szCs w:val="16"/>
          <w:lang w:val="mk-MK"/>
        </w:rPr>
        <w:t>Македонско медицинско електронско списание (ММЕС)</w:t>
      </w:r>
      <w:r w:rsidR="005C4A6A">
        <w:rPr>
          <w:rFonts w:ascii="Arial" w:hAnsi="Arial" w:cs="Arial"/>
          <w:i/>
          <w:iCs/>
          <w:sz w:val="16"/>
          <w:szCs w:val="16"/>
          <w:lang w:val="mk-MK"/>
        </w:rPr>
        <w:t xml:space="preserve">, </w:t>
      </w:r>
      <w:r w:rsidR="005C4A6A">
        <w:rPr>
          <w:rFonts w:ascii="Arial" w:hAnsi="Arial" w:cs="Arial"/>
          <w:sz w:val="16"/>
          <w:szCs w:val="16"/>
          <w:lang w:val="mk-MK"/>
        </w:rPr>
        <w:t>мора да се дефинира сопственоста на п</w:t>
      </w:r>
      <w:r w:rsidR="00062DA2">
        <w:rPr>
          <w:rFonts w:ascii="Arial" w:hAnsi="Arial" w:cs="Arial"/>
          <w:sz w:val="16"/>
          <w:szCs w:val="16"/>
          <w:lang w:val="mk-MK"/>
        </w:rPr>
        <w:t xml:space="preserve">ечатарските права. </w:t>
      </w:r>
      <w:r w:rsidR="009630FD">
        <w:rPr>
          <w:rFonts w:ascii="Arial" w:hAnsi="Arial" w:cs="Arial"/>
          <w:sz w:val="16"/>
          <w:szCs w:val="16"/>
          <w:lang w:val="mk-MK"/>
        </w:rPr>
        <w:t xml:space="preserve">Ве молам прочитајте ги </w:t>
      </w:r>
      <w:r w:rsidR="00937DE2">
        <w:rPr>
          <w:rFonts w:ascii="Arial" w:hAnsi="Arial" w:cs="Arial"/>
          <w:sz w:val="16"/>
          <w:szCs w:val="16"/>
          <w:lang w:val="mk-MK"/>
        </w:rPr>
        <w:t>комплетирајте го долниот формулар</w:t>
      </w:r>
      <w:r w:rsidR="00675545">
        <w:rPr>
          <w:rFonts w:ascii="Arial" w:hAnsi="Arial" w:cs="Arial"/>
          <w:sz w:val="16"/>
          <w:szCs w:val="16"/>
          <w:lang w:val="mk-MK"/>
        </w:rPr>
        <w:t xml:space="preserve"> (Дела А и Дел Б) и вратете една копија </w:t>
      </w:r>
      <w:r w:rsidR="001424CF">
        <w:rPr>
          <w:rFonts w:ascii="Arial" w:hAnsi="Arial" w:cs="Arial"/>
          <w:sz w:val="16"/>
          <w:szCs w:val="16"/>
          <w:lang w:val="mk-MK"/>
        </w:rPr>
        <w:t>на дадената адреса.</w:t>
      </w:r>
      <w:r w:rsidR="002E47B6" w:rsidRPr="00C467E3">
        <w:rPr>
          <w:rFonts w:ascii="Arial" w:hAnsi="Arial" w:cs="Arial"/>
          <w:sz w:val="16"/>
          <w:szCs w:val="16"/>
        </w:rPr>
        <w:t xml:space="preserve"> </w:t>
      </w:r>
      <w:r w:rsidR="001424CF">
        <w:rPr>
          <w:rFonts w:ascii="Arial" w:hAnsi="Arial" w:cs="Arial"/>
          <w:sz w:val="16"/>
          <w:szCs w:val="16"/>
          <w:lang w:val="mk-MK"/>
        </w:rPr>
        <w:t xml:space="preserve">Има </w:t>
      </w:r>
      <w:r w:rsidR="005B7911">
        <w:rPr>
          <w:rFonts w:ascii="Arial" w:hAnsi="Arial" w:cs="Arial"/>
          <w:sz w:val="16"/>
          <w:szCs w:val="16"/>
          <w:lang w:val="mk-MK"/>
        </w:rPr>
        <w:t>објаснувачки забелешки кон овој Договор</w:t>
      </w:r>
      <w:r w:rsidR="00B61CF9">
        <w:rPr>
          <w:rFonts w:ascii="Arial" w:hAnsi="Arial" w:cs="Arial"/>
          <w:sz w:val="16"/>
          <w:szCs w:val="16"/>
          <w:lang w:val="mk-MK"/>
        </w:rPr>
        <w:t>, кои се сотавен дел на овој Договор</w:t>
      </w:r>
      <w:r w:rsidR="002E47B6" w:rsidRPr="00C467E3">
        <w:rPr>
          <w:rFonts w:ascii="Arial" w:hAnsi="Arial" w:cs="Arial"/>
          <w:sz w:val="16"/>
          <w:szCs w:val="16"/>
        </w:rPr>
        <w:t xml:space="preserve">. </w:t>
      </w:r>
    </w:p>
    <w:p w14:paraId="49EF5DBC" w14:textId="474B81A4" w:rsidR="002E47B6" w:rsidRPr="00C467E3" w:rsidRDefault="00B61CF9" w:rsidP="00C467E3">
      <w:pPr>
        <w:pStyle w:val="CM1"/>
        <w:spacing w:after="1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mk-MK"/>
        </w:rPr>
        <w:t>Трудот нема да се објави</w:t>
      </w:r>
      <w:r w:rsidR="00B65E22">
        <w:rPr>
          <w:rFonts w:ascii="Arial" w:hAnsi="Arial" w:cs="Arial"/>
          <w:b/>
          <w:bCs/>
          <w:sz w:val="16"/>
          <w:szCs w:val="16"/>
          <w:lang w:val="mk-MK"/>
        </w:rPr>
        <w:t xml:space="preserve"> се додека не се прими потпишаниот Договор</w:t>
      </w:r>
      <w:r w:rsidR="0038250F">
        <w:rPr>
          <w:rFonts w:ascii="Arial" w:hAnsi="Arial" w:cs="Arial"/>
          <w:b/>
          <w:bCs/>
          <w:sz w:val="16"/>
          <w:szCs w:val="16"/>
          <w:lang w:val="mk-MK"/>
        </w:rPr>
        <w:t xml:space="preserve"> во ММЕ</w:t>
      </w:r>
      <w:r w:rsidR="00273028">
        <w:rPr>
          <w:rFonts w:ascii="Arial" w:hAnsi="Arial" w:cs="Arial"/>
          <w:b/>
          <w:bCs/>
          <w:sz w:val="16"/>
          <w:szCs w:val="16"/>
          <w:lang w:val="mk-MK"/>
        </w:rPr>
        <w:t>С</w:t>
      </w:r>
      <w:r w:rsidR="002E47B6" w:rsidRPr="00C467E3">
        <w:rPr>
          <w:rFonts w:ascii="Arial" w:hAnsi="Arial" w:cs="Arial"/>
          <w:b/>
          <w:bCs/>
          <w:sz w:val="16"/>
          <w:szCs w:val="16"/>
        </w:rPr>
        <w:t xml:space="preserve">. </w:t>
      </w:r>
    </w:p>
    <w:p w14:paraId="49EF5DBD" w14:textId="77777777" w:rsidR="007D4C6B" w:rsidRDefault="007D4C6B" w:rsidP="002E47B6">
      <w:pPr>
        <w:pStyle w:val="CM1"/>
        <w:rPr>
          <w:rFonts w:ascii="Arial" w:hAnsi="Arial" w:cs="Arial"/>
          <w:b/>
          <w:bCs/>
          <w:sz w:val="16"/>
          <w:szCs w:val="16"/>
        </w:rPr>
      </w:pPr>
    </w:p>
    <w:p w14:paraId="49EF5DBE" w14:textId="4614D95B" w:rsidR="00C467E3" w:rsidRPr="00C467E3" w:rsidRDefault="00BD044C" w:rsidP="002E47B6">
      <w:pPr>
        <w:pStyle w:val="CM1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mk-MK"/>
        </w:rPr>
        <w:t>ДЕЛ А</w:t>
      </w:r>
      <w:r w:rsidR="002E47B6" w:rsidRPr="00C467E3">
        <w:rPr>
          <w:rFonts w:ascii="Arial" w:hAnsi="Arial" w:cs="Arial"/>
          <w:b/>
          <w:bCs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  <w:lang w:val="mk-MK"/>
        </w:rPr>
        <w:t>Авторите гарантираат</w:t>
      </w:r>
      <w:r w:rsidR="002E47B6" w:rsidRPr="00C467E3">
        <w:rPr>
          <w:rFonts w:ascii="Arial" w:hAnsi="Arial" w:cs="Arial"/>
          <w:sz w:val="16"/>
          <w:szCs w:val="16"/>
        </w:rPr>
        <w:t xml:space="preserve"> (</w:t>
      </w:r>
      <w:r w:rsidR="00251AAB">
        <w:rPr>
          <w:rFonts w:ascii="Arial" w:hAnsi="Arial" w:cs="Arial"/>
          <w:sz w:val="16"/>
          <w:szCs w:val="16"/>
          <w:lang w:val="mk-MK"/>
        </w:rPr>
        <w:t>молам со печатени букви</w:t>
      </w:r>
      <w:r w:rsidR="002E47B6" w:rsidRPr="00C467E3">
        <w:rPr>
          <w:rFonts w:ascii="Arial" w:hAnsi="Arial" w:cs="Arial"/>
          <w:sz w:val="16"/>
          <w:szCs w:val="16"/>
        </w:rPr>
        <w:t>)</w:t>
      </w:r>
      <w:r w:rsidR="002E47B6" w:rsidRPr="00C467E3">
        <w:rPr>
          <w:rFonts w:ascii="Arial" w:hAnsi="Arial" w:cs="Arial"/>
          <w:sz w:val="16"/>
          <w:szCs w:val="16"/>
        </w:rPr>
        <w:br/>
      </w:r>
      <w:r w:rsidR="00251AAB">
        <w:rPr>
          <w:rFonts w:ascii="Arial" w:hAnsi="Arial" w:cs="Arial"/>
          <w:sz w:val="16"/>
          <w:szCs w:val="16"/>
          <w:lang w:val="mk-MK"/>
        </w:rPr>
        <w:t>Име</w:t>
      </w:r>
      <w:r w:rsidR="002E47B6" w:rsidRPr="00C467E3">
        <w:rPr>
          <w:rFonts w:ascii="Arial" w:hAnsi="Arial" w:cs="Arial"/>
          <w:sz w:val="16"/>
          <w:szCs w:val="16"/>
        </w:rPr>
        <w:t>: ......................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</w:t>
      </w:r>
      <w:r w:rsidR="002E47B6" w:rsidRPr="00C467E3">
        <w:rPr>
          <w:rFonts w:ascii="Arial" w:hAnsi="Arial" w:cs="Arial"/>
          <w:sz w:val="16"/>
          <w:szCs w:val="16"/>
        </w:rPr>
        <w:t>..............................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</w:r>
      <w:r w:rsidR="00251AAB">
        <w:rPr>
          <w:rFonts w:ascii="Arial" w:hAnsi="Arial" w:cs="Arial"/>
          <w:sz w:val="16"/>
          <w:szCs w:val="16"/>
          <w:lang w:val="mk-MK"/>
        </w:rPr>
        <w:t>Адреса</w:t>
      </w:r>
      <w:r w:rsidR="002E47B6" w:rsidRPr="00C467E3">
        <w:rPr>
          <w:rFonts w:ascii="Arial" w:hAnsi="Arial" w:cs="Arial"/>
          <w:sz w:val="16"/>
          <w:szCs w:val="16"/>
        </w:rPr>
        <w:t>: .................................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</w:t>
      </w:r>
      <w:r w:rsidR="002E47B6" w:rsidRPr="00C467E3">
        <w:rPr>
          <w:rFonts w:ascii="Arial" w:hAnsi="Arial" w:cs="Arial"/>
          <w:sz w:val="16"/>
          <w:szCs w:val="16"/>
        </w:rPr>
        <w:t>................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  <w:t>...............................................................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</w:r>
      <w:r w:rsidR="00251AAB">
        <w:rPr>
          <w:rFonts w:ascii="Arial" w:hAnsi="Arial" w:cs="Arial"/>
          <w:sz w:val="16"/>
          <w:szCs w:val="16"/>
          <w:lang w:val="mk-MK"/>
        </w:rPr>
        <w:t>Наслов на трудот</w:t>
      </w:r>
      <w:r w:rsidR="002E47B6" w:rsidRPr="00C467E3">
        <w:rPr>
          <w:rFonts w:ascii="Arial" w:hAnsi="Arial" w:cs="Arial"/>
          <w:sz w:val="16"/>
          <w:szCs w:val="16"/>
        </w:rPr>
        <w:t>: .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</w:t>
      </w:r>
      <w:r w:rsidR="002E47B6" w:rsidRPr="00C467E3">
        <w:rPr>
          <w:rFonts w:ascii="Arial" w:hAnsi="Arial" w:cs="Arial"/>
          <w:sz w:val="16"/>
          <w:szCs w:val="16"/>
        </w:rPr>
        <w:t>...........................................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  <w:t>.................................................................................................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</w:r>
      <w:r w:rsidR="00251AAB">
        <w:rPr>
          <w:rFonts w:ascii="Arial" w:hAnsi="Arial" w:cs="Arial"/>
          <w:sz w:val="16"/>
          <w:szCs w:val="16"/>
          <w:lang w:val="mk-MK"/>
        </w:rPr>
        <w:t>Имињата на сите автори</w:t>
      </w:r>
      <w:r w:rsidR="003A5720">
        <w:rPr>
          <w:rFonts w:ascii="Arial" w:hAnsi="Arial" w:cs="Arial"/>
          <w:sz w:val="16"/>
          <w:szCs w:val="16"/>
          <w:lang w:val="mk-MK"/>
        </w:rPr>
        <w:t xml:space="preserve"> по редослед во трудот</w:t>
      </w:r>
      <w:r w:rsidR="002E47B6" w:rsidRPr="00C467E3">
        <w:rPr>
          <w:rFonts w:ascii="Arial" w:hAnsi="Arial" w:cs="Arial"/>
          <w:sz w:val="16"/>
          <w:szCs w:val="16"/>
        </w:rPr>
        <w:t>:</w:t>
      </w:r>
      <w:r w:rsidR="002E47B6" w:rsidRPr="00C467E3">
        <w:rPr>
          <w:rFonts w:ascii="Arial" w:hAnsi="Arial" w:cs="Arial"/>
          <w:sz w:val="16"/>
          <w:szCs w:val="16"/>
        </w:rPr>
        <w:br/>
        <w:t>.......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="002E47B6"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</w:t>
      </w:r>
      <w:r w:rsidR="002E47B6" w:rsidRPr="00C467E3">
        <w:rPr>
          <w:rFonts w:ascii="Arial" w:hAnsi="Arial" w:cs="Arial"/>
          <w:sz w:val="16"/>
          <w:szCs w:val="16"/>
        </w:rPr>
        <w:br/>
        <w:t>.........................................................................</w:t>
      </w:r>
      <w:r w:rsidR="00C467E3" w:rsidRPr="00C467E3">
        <w:rPr>
          <w:rFonts w:ascii="Arial" w:hAnsi="Arial" w:cs="Arial"/>
          <w:sz w:val="16"/>
          <w:szCs w:val="16"/>
        </w:rPr>
        <w:t>...............................</w:t>
      </w:r>
      <w:r w:rsidR="002E47B6"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</w:t>
      </w:r>
    </w:p>
    <w:p w14:paraId="6EDC37F4" w14:textId="77777777" w:rsidR="00E73095" w:rsidRDefault="00C467E3" w:rsidP="00FF4EEA">
      <w:pPr>
        <w:pStyle w:val="CM1"/>
        <w:jc w:val="both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4A8F0176" w14:textId="16497133" w:rsidR="00453B04" w:rsidRPr="00453B04" w:rsidRDefault="00E73095" w:rsidP="005D54F8">
      <w:pPr>
        <w:pStyle w:val="CM1"/>
        <w:jc w:val="both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</w:t>
      </w:r>
      <w:r w:rsidRPr="00C467E3">
        <w:rPr>
          <w:rFonts w:ascii="Arial" w:hAnsi="Arial" w:cs="Arial"/>
          <w:sz w:val="16"/>
          <w:szCs w:val="16"/>
        </w:rPr>
        <w:br/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Со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оглед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на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објавувањето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на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статијата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во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горенаведенот</w:t>
      </w:r>
      <w:r w:rsidR="00307D2D">
        <w:rPr>
          <w:rFonts w:ascii="Arial" w:hAnsi="Arial" w:cs="Arial"/>
          <w:sz w:val="16"/>
          <w:szCs w:val="16"/>
        </w:rPr>
        <w:t>o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307D2D">
        <w:rPr>
          <w:rFonts w:ascii="Arial" w:hAnsi="Arial" w:cs="Arial"/>
          <w:sz w:val="16"/>
          <w:szCs w:val="16"/>
        </w:rPr>
        <w:t>spisanie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,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со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ова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гарантирам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и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се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453B04" w:rsidRPr="00453B04">
        <w:rPr>
          <w:rFonts w:ascii="Arial" w:hAnsi="Arial" w:cs="Arial"/>
          <w:sz w:val="16"/>
          <w:szCs w:val="16"/>
        </w:rPr>
        <w:t>обврзувам</w:t>
      </w:r>
      <w:proofErr w:type="spellEnd"/>
      <w:r w:rsidR="00453B04" w:rsidRPr="00453B04">
        <w:rPr>
          <w:rFonts w:ascii="Arial" w:hAnsi="Arial" w:cs="Arial"/>
          <w:sz w:val="16"/>
          <w:szCs w:val="16"/>
        </w:rPr>
        <w:t>:</w:t>
      </w:r>
    </w:p>
    <w:p w14:paraId="6B37F60A" w14:textId="77777777" w:rsidR="00453B04" w:rsidRPr="00453B04" w:rsidRDefault="00453B04" w:rsidP="00307D2D">
      <w:pPr>
        <w:pStyle w:val="Default"/>
        <w:widowControl w:val="0"/>
        <w:jc w:val="both"/>
        <w:rPr>
          <w:rFonts w:ascii="Arial" w:hAnsi="Arial" w:cs="Arial"/>
          <w:color w:val="auto"/>
          <w:sz w:val="16"/>
          <w:szCs w:val="16"/>
        </w:rPr>
      </w:pPr>
      <w:r w:rsidRPr="00453B04">
        <w:rPr>
          <w:rFonts w:ascii="Arial" w:hAnsi="Arial" w:cs="Arial"/>
          <w:color w:val="auto"/>
          <w:sz w:val="16"/>
          <w:szCs w:val="16"/>
        </w:rPr>
        <w:t xml:space="preserve">а.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вој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член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е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ригиналн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л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е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бјавен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етходн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размислув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з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бјавувањ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руг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ест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говат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конеч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форм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иту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ечате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иту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електронс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форм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>.</w:t>
      </w:r>
    </w:p>
    <w:p w14:paraId="5CE6C63B" w14:textId="77777777" w:rsidR="00453B04" w:rsidRPr="00453B04" w:rsidRDefault="00453B04" w:rsidP="00307D2D">
      <w:pPr>
        <w:pStyle w:val="Default"/>
        <w:widowControl w:val="0"/>
        <w:jc w:val="both"/>
        <w:rPr>
          <w:rFonts w:ascii="Arial" w:hAnsi="Arial" w:cs="Arial"/>
          <w:color w:val="auto"/>
          <w:sz w:val="16"/>
          <w:szCs w:val="16"/>
        </w:rPr>
      </w:pPr>
      <w:r w:rsidRPr="00453B04">
        <w:rPr>
          <w:rFonts w:ascii="Arial" w:hAnsi="Arial" w:cs="Arial"/>
          <w:color w:val="auto"/>
          <w:sz w:val="16"/>
          <w:szCs w:val="16"/>
        </w:rPr>
        <w:t xml:space="preserve">б.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ум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обил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озвол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д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осителот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авторск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ав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репродуцирам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писот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(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едиум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клучителн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ечате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електронс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форм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)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атеријал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шт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е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ој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опственост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ум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изнал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proofErr w:type="gramStart"/>
      <w:r w:rsidRPr="00453B04">
        <w:rPr>
          <w:rFonts w:ascii="Arial" w:hAnsi="Arial" w:cs="Arial"/>
          <w:color w:val="auto"/>
          <w:sz w:val="16"/>
          <w:szCs w:val="16"/>
        </w:rPr>
        <w:t>изворот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>;</w:t>
      </w:r>
      <w:proofErr w:type="gramEnd"/>
    </w:p>
    <w:p w14:paraId="1C4FB527" w14:textId="77777777" w:rsidR="00453B04" w:rsidRPr="00453B04" w:rsidRDefault="00453B04" w:rsidP="00307D2D">
      <w:pPr>
        <w:pStyle w:val="Default"/>
        <w:widowControl w:val="0"/>
        <w:jc w:val="both"/>
        <w:rPr>
          <w:rFonts w:ascii="Arial" w:hAnsi="Arial" w:cs="Arial"/>
          <w:color w:val="auto"/>
          <w:sz w:val="16"/>
          <w:szCs w:val="16"/>
        </w:rPr>
      </w:pPr>
      <w:r w:rsidRPr="00453B04">
        <w:rPr>
          <w:rFonts w:ascii="Arial" w:hAnsi="Arial" w:cs="Arial"/>
          <w:color w:val="auto"/>
          <w:sz w:val="16"/>
          <w:szCs w:val="16"/>
        </w:rPr>
        <w:t xml:space="preserve">в.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вој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член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одрж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овред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ко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бил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остоечк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авторск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а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ил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а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руг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трет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лиц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ил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каков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бил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атеријал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д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пристој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пристој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ил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руг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чин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законс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ирод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поред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оет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јдобр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знаењ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вој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член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овредув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ават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proofErr w:type="gramStart"/>
      <w:r w:rsidRPr="00453B04">
        <w:rPr>
          <w:rFonts w:ascii="Arial" w:hAnsi="Arial" w:cs="Arial"/>
          <w:color w:val="auto"/>
          <w:sz w:val="16"/>
          <w:szCs w:val="16"/>
        </w:rPr>
        <w:t>друг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>;</w:t>
      </w:r>
      <w:proofErr w:type="gramEnd"/>
    </w:p>
    <w:p w14:paraId="38E56C57" w14:textId="77777777" w:rsidR="00453B04" w:rsidRPr="00453B04" w:rsidRDefault="00453B04" w:rsidP="00307D2D">
      <w:pPr>
        <w:pStyle w:val="Default"/>
        <w:widowControl w:val="0"/>
        <w:jc w:val="both"/>
        <w:rPr>
          <w:rFonts w:ascii="Arial" w:hAnsi="Arial" w:cs="Arial"/>
          <w:color w:val="auto"/>
          <w:sz w:val="16"/>
          <w:szCs w:val="16"/>
        </w:rPr>
      </w:pPr>
      <w:r w:rsidRPr="00453B04">
        <w:rPr>
          <w:rFonts w:ascii="Arial" w:hAnsi="Arial" w:cs="Arial"/>
          <w:color w:val="auto"/>
          <w:sz w:val="16"/>
          <w:szCs w:val="16"/>
        </w:rPr>
        <w:t xml:space="preserve">г.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ќ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бештетам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чувам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бештетен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уредниц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акедонск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едицинск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електронск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есник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(ММЕЈ)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з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обарувањ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трошоц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(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клучувајќ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авн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трошоц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трошоц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)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ко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оизлегуваат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д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еко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екршувањ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ва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аранциј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руг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аранци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мо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им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вој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proofErr w:type="gramStart"/>
      <w:r w:rsidRPr="00453B04">
        <w:rPr>
          <w:rFonts w:ascii="Arial" w:hAnsi="Arial" w:cs="Arial"/>
          <w:color w:val="auto"/>
          <w:sz w:val="16"/>
          <w:szCs w:val="16"/>
        </w:rPr>
        <w:t>Договор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>;</w:t>
      </w:r>
      <w:proofErr w:type="gramEnd"/>
    </w:p>
    <w:p w14:paraId="49EF5DC5" w14:textId="3D5909BD" w:rsidR="00A95E09" w:rsidRDefault="00453B04" w:rsidP="00307D2D">
      <w:pPr>
        <w:pStyle w:val="Default"/>
        <w:widowControl w:val="0"/>
        <w:jc w:val="both"/>
        <w:rPr>
          <w:rFonts w:ascii="Arial" w:hAnsi="Arial" w:cs="Arial"/>
          <w:color w:val="auto"/>
          <w:sz w:val="16"/>
          <w:szCs w:val="16"/>
        </w:rPr>
      </w:pPr>
      <w:r w:rsidRPr="00453B04">
        <w:rPr>
          <w:rFonts w:ascii="Arial" w:hAnsi="Arial" w:cs="Arial"/>
          <w:color w:val="auto"/>
          <w:sz w:val="16"/>
          <w:szCs w:val="16"/>
        </w:rPr>
        <w:t xml:space="preserve">д.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лучај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апис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овеќ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автор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ум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обил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оделувањ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авторск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ав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д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коавтор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исмен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форм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,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властувањ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клучам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вој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оговор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в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нивно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им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дека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коавтор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прочитал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и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согласил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r w:rsidR="005D54F8">
        <w:rPr>
          <w:rFonts w:ascii="Arial" w:hAnsi="Arial" w:cs="Arial"/>
          <w:color w:val="auto"/>
          <w:sz w:val="16"/>
          <w:szCs w:val="16"/>
          <w:lang w:val="mk-MK"/>
        </w:rPr>
        <w:t>со г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оренаведените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 xml:space="preserve"> </w:t>
      </w:r>
      <w:proofErr w:type="spellStart"/>
      <w:r w:rsidRPr="00453B04">
        <w:rPr>
          <w:rFonts w:ascii="Arial" w:hAnsi="Arial" w:cs="Arial"/>
          <w:color w:val="auto"/>
          <w:sz w:val="16"/>
          <w:szCs w:val="16"/>
        </w:rPr>
        <w:t>гаранции</w:t>
      </w:r>
      <w:proofErr w:type="spellEnd"/>
      <w:r w:rsidRPr="00453B04">
        <w:rPr>
          <w:rFonts w:ascii="Arial" w:hAnsi="Arial" w:cs="Arial"/>
          <w:color w:val="auto"/>
          <w:sz w:val="16"/>
          <w:szCs w:val="16"/>
        </w:rPr>
        <w:t>.</w:t>
      </w:r>
    </w:p>
    <w:p w14:paraId="4A1A9816" w14:textId="77777777" w:rsidR="00453B04" w:rsidRPr="00A95E09" w:rsidRDefault="00453B04" w:rsidP="00453B04">
      <w:pPr>
        <w:pStyle w:val="Default"/>
        <w:widowControl w:val="0"/>
        <w:rPr>
          <w:rFonts w:ascii="Arial" w:hAnsi="Arial" w:cs="Arial"/>
          <w:color w:val="auto"/>
          <w:sz w:val="16"/>
          <w:szCs w:val="16"/>
        </w:rPr>
      </w:pPr>
    </w:p>
    <w:p w14:paraId="49EF5DC6" w14:textId="3AF93E84" w:rsidR="002E47B6" w:rsidRPr="00A95E09" w:rsidRDefault="00635037" w:rsidP="008C4E44">
      <w:pPr>
        <w:pStyle w:val="Default"/>
        <w:widowControl w:val="0"/>
        <w:numPr>
          <w:ilvl w:val="6"/>
          <w:numId w:val="4"/>
        </w:numPr>
        <w:rPr>
          <w:rFonts w:ascii="Arial" w:hAnsi="Arial" w:cs="Arial"/>
          <w:color w:val="auto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   </w:t>
      </w:r>
      <w:r w:rsidR="0027227F">
        <w:rPr>
          <w:rFonts w:ascii="Arial" w:hAnsi="Arial" w:cs="Arial"/>
          <w:sz w:val="16"/>
          <w:szCs w:val="16"/>
        </w:rPr>
        <w:t xml:space="preserve">    </w:t>
      </w:r>
      <w:r w:rsidR="009776A5">
        <w:rPr>
          <w:rFonts w:ascii="Arial" w:hAnsi="Arial" w:cs="Arial"/>
          <w:sz w:val="16"/>
          <w:szCs w:val="16"/>
          <w:lang w:val="mk-MK"/>
        </w:rPr>
        <w:t>Автор</w:t>
      </w:r>
      <w:r w:rsidR="002E47B6" w:rsidRPr="00A95E09">
        <w:rPr>
          <w:rFonts w:ascii="Arial" w:hAnsi="Arial" w:cs="Arial"/>
          <w:sz w:val="16"/>
          <w:szCs w:val="16"/>
        </w:rPr>
        <w:t xml:space="preserve">: </w:t>
      </w:r>
      <w:r w:rsidR="009776A5">
        <w:rPr>
          <w:rFonts w:ascii="Arial" w:hAnsi="Arial" w:cs="Arial"/>
          <w:sz w:val="16"/>
          <w:szCs w:val="16"/>
          <w:lang w:val="mk-MK"/>
        </w:rPr>
        <w:t>Потпис</w:t>
      </w:r>
      <w:r w:rsidR="002E47B6" w:rsidRPr="00A95E09">
        <w:rPr>
          <w:rFonts w:ascii="Arial" w:hAnsi="Arial" w:cs="Arial"/>
          <w:sz w:val="16"/>
          <w:szCs w:val="16"/>
        </w:rPr>
        <w:t xml:space="preserve">: ..................................................................... </w:t>
      </w:r>
      <w:r w:rsidR="009776A5">
        <w:rPr>
          <w:rFonts w:ascii="Arial" w:hAnsi="Arial" w:cs="Arial"/>
          <w:sz w:val="16"/>
          <w:szCs w:val="16"/>
          <w:lang w:val="mk-MK"/>
        </w:rPr>
        <w:t>Дата</w:t>
      </w:r>
      <w:r w:rsidR="002E47B6" w:rsidRPr="00A95E09">
        <w:rPr>
          <w:rFonts w:ascii="Arial" w:hAnsi="Arial" w:cs="Arial"/>
          <w:sz w:val="16"/>
          <w:szCs w:val="16"/>
        </w:rPr>
        <w:t xml:space="preserve">: ........................................................ </w:t>
      </w:r>
    </w:p>
    <w:p w14:paraId="49EF5DC7" w14:textId="77777777" w:rsidR="00A95E09" w:rsidRDefault="00A95E09" w:rsidP="002E47B6">
      <w:pPr>
        <w:pStyle w:val="CM1"/>
        <w:rPr>
          <w:rFonts w:ascii="Arial" w:hAnsi="Arial" w:cs="Arial"/>
          <w:b/>
          <w:bCs/>
          <w:sz w:val="16"/>
          <w:szCs w:val="16"/>
        </w:rPr>
      </w:pPr>
    </w:p>
    <w:p w14:paraId="49EF5DC8" w14:textId="79DCFFD5" w:rsidR="002E47B6" w:rsidRPr="00C467E3" w:rsidRDefault="00BD1846" w:rsidP="002E47B6">
      <w:pPr>
        <w:pStyle w:val="CM1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mk-MK"/>
        </w:rPr>
        <w:t>Дел Б</w:t>
      </w:r>
      <w:r w:rsidR="002E47B6" w:rsidRPr="00C467E3">
        <w:rPr>
          <w:rFonts w:ascii="Arial" w:hAnsi="Arial" w:cs="Arial"/>
          <w:b/>
          <w:bCs/>
          <w:sz w:val="16"/>
          <w:szCs w:val="16"/>
        </w:rPr>
        <w:t xml:space="preserve">: </w:t>
      </w:r>
      <w:r w:rsidR="000676DD">
        <w:rPr>
          <w:rFonts w:ascii="Arial" w:hAnsi="Arial" w:cs="Arial"/>
          <w:b/>
          <w:bCs/>
          <w:sz w:val="16"/>
          <w:szCs w:val="16"/>
          <w:lang w:val="mk-MK"/>
        </w:rPr>
        <w:t>Потпис за печатарски права</w:t>
      </w:r>
      <w:r w:rsidR="002E47B6" w:rsidRPr="00C467E3">
        <w:rPr>
          <w:rFonts w:ascii="Arial" w:hAnsi="Arial" w:cs="Arial"/>
          <w:b/>
          <w:bCs/>
          <w:sz w:val="16"/>
          <w:szCs w:val="16"/>
        </w:rPr>
        <w:t xml:space="preserve"> </w:t>
      </w:r>
    </w:p>
    <w:p w14:paraId="49EF5DC9" w14:textId="04D5DA55" w:rsidR="00687D27" w:rsidRDefault="000676DD" w:rsidP="00E66B82">
      <w:pPr>
        <w:pStyle w:val="CM4"/>
        <w:spacing w:after="1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  <w:lang w:val="mk-MK"/>
        </w:rPr>
        <w:t xml:space="preserve">Ова е труд </w:t>
      </w:r>
      <w:r w:rsidR="009836FC">
        <w:rPr>
          <w:rFonts w:ascii="Arial" w:hAnsi="Arial" w:cs="Arial"/>
          <w:sz w:val="16"/>
          <w:szCs w:val="16"/>
          <w:lang w:val="mk-MK"/>
        </w:rPr>
        <w:t>со отворен пристап дистрибуиран</w:t>
      </w:r>
      <w:r w:rsidR="00CB4AFD">
        <w:rPr>
          <w:rFonts w:ascii="Arial" w:hAnsi="Arial" w:cs="Arial"/>
          <w:sz w:val="16"/>
          <w:szCs w:val="16"/>
          <w:lang w:val="mk-MK"/>
        </w:rPr>
        <w:t xml:space="preserve"> </w:t>
      </w:r>
      <w:r w:rsidR="009836FC">
        <w:rPr>
          <w:rFonts w:ascii="Arial" w:hAnsi="Arial" w:cs="Arial"/>
          <w:sz w:val="16"/>
          <w:szCs w:val="16"/>
          <w:lang w:val="mk-MK"/>
        </w:rPr>
        <w:t>под условите на</w:t>
      </w:r>
      <w:r w:rsidR="00687D27" w:rsidRPr="00687D27">
        <w:rPr>
          <w:rFonts w:ascii="Arial" w:hAnsi="Arial" w:cs="Arial"/>
          <w:sz w:val="16"/>
          <w:szCs w:val="16"/>
        </w:rPr>
        <w:t xml:space="preserve"> Creative Commons Attribution License, </w:t>
      </w:r>
      <w:r w:rsidR="005A66B7">
        <w:rPr>
          <w:rFonts w:ascii="Arial" w:hAnsi="Arial" w:cs="Arial"/>
          <w:sz w:val="16"/>
          <w:szCs w:val="16"/>
          <w:lang w:val="mk-MK"/>
        </w:rPr>
        <w:t xml:space="preserve">која овозможува неограничена примена, дистрибуција, и репродукција </w:t>
      </w:r>
      <w:r w:rsidR="004C4BB2">
        <w:rPr>
          <w:rFonts w:ascii="Arial" w:hAnsi="Arial" w:cs="Arial"/>
          <w:sz w:val="16"/>
          <w:szCs w:val="16"/>
          <w:lang w:val="mk-MK"/>
        </w:rPr>
        <w:t>во било кој медиум</w:t>
      </w:r>
      <w:r w:rsidR="00331D5B">
        <w:rPr>
          <w:rFonts w:ascii="Arial" w:hAnsi="Arial" w:cs="Arial"/>
          <w:sz w:val="16"/>
          <w:szCs w:val="16"/>
          <w:lang w:val="mk-MK"/>
        </w:rPr>
        <w:t xml:space="preserve">, доколку ги цитира оригиналните автори и </w:t>
      </w:r>
      <w:r w:rsidR="00126283">
        <w:rPr>
          <w:rFonts w:ascii="Arial" w:hAnsi="Arial" w:cs="Arial"/>
          <w:sz w:val="16"/>
          <w:szCs w:val="16"/>
          <w:lang w:val="mk-MK"/>
        </w:rPr>
        <w:t>изворот.</w:t>
      </w:r>
      <w:r w:rsidR="002E47B6" w:rsidRPr="00687D27">
        <w:rPr>
          <w:rFonts w:ascii="Arial" w:hAnsi="Arial" w:cs="Arial"/>
          <w:sz w:val="16"/>
          <w:szCs w:val="16"/>
        </w:rPr>
        <w:t xml:space="preserve"> </w:t>
      </w:r>
      <w:r w:rsidR="00E76C4A">
        <w:rPr>
          <w:rFonts w:ascii="Arial" w:hAnsi="Arial" w:cs="Arial"/>
          <w:sz w:val="16"/>
          <w:szCs w:val="16"/>
          <w:lang w:val="mk-MK"/>
        </w:rPr>
        <w:t>За разлика од претходното, ги задржувам сите сопственички права</w:t>
      </w:r>
      <w:r w:rsidR="008A34B9">
        <w:rPr>
          <w:rFonts w:ascii="Arial" w:hAnsi="Arial" w:cs="Arial"/>
          <w:sz w:val="16"/>
          <w:szCs w:val="16"/>
          <w:lang w:val="mk-MK"/>
        </w:rPr>
        <w:t xml:space="preserve"> различни од печатарските права, како што се прават</w:t>
      </w:r>
      <w:r w:rsidR="00314F71">
        <w:rPr>
          <w:rFonts w:ascii="Arial" w:hAnsi="Arial" w:cs="Arial"/>
          <w:sz w:val="16"/>
          <w:szCs w:val="16"/>
          <w:lang w:val="mk-MK"/>
        </w:rPr>
        <w:t>а за патент и заштитна марка за било која процеду</w:t>
      </w:r>
      <w:r w:rsidR="00B671D0">
        <w:rPr>
          <w:rFonts w:ascii="Arial" w:hAnsi="Arial" w:cs="Arial"/>
          <w:sz w:val="16"/>
          <w:szCs w:val="16"/>
          <w:lang w:val="mk-MK"/>
        </w:rPr>
        <w:t>ра опишана во Трудот.</w:t>
      </w:r>
    </w:p>
    <w:p w14:paraId="14A7620A" w14:textId="784D2FD3" w:rsidR="00943ED1" w:rsidRDefault="00C467E3" w:rsidP="00687D27">
      <w:pPr>
        <w:pStyle w:val="CM4"/>
        <w:spacing w:after="1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/>
      </w:r>
      <w:r w:rsidR="0027227F">
        <w:rPr>
          <w:rFonts w:ascii="Arial" w:hAnsi="Arial" w:cs="Arial"/>
          <w:sz w:val="16"/>
          <w:szCs w:val="16"/>
        </w:rPr>
        <w:t xml:space="preserve">          </w:t>
      </w:r>
      <w:r w:rsidR="009776A5">
        <w:rPr>
          <w:rFonts w:ascii="Arial" w:hAnsi="Arial" w:cs="Arial"/>
          <w:sz w:val="16"/>
          <w:szCs w:val="16"/>
          <w:lang w:val="mk-MK"/>
        </w:rPr>
        <w:t>Автор</w:t>
      </w:r>
      <w:r w:rsidR="002E47B6" w:rsidRPr="00C467E3">
        <w:rPr>
          <w:rFonts w:ascii="Arial" w:hAnsi="Arial" w:cs="Arial"/>
          <w:sz w:val="16"/>
          <w:szCs w:val="16"/>
        </w:rPr>
        <w:t xml:space="preserve">: </w:t>
      </w:r>
      <w:r w:rsidR="009776A5">
        <w:rPr>
          <w:rFonts w:ascii="Arial" w:hAnsi="Arial" w:cs="Arial"/>
          <w:sz w:val="16"/>
          <w:szCs w:val="16"/>
          <w:lang w:val="mk-MK"/>
        </w:rPr>
        <w:t>Потпис</w:t>
      </w:r>
      <w:r w:rsidR="002E47B6" w:rsidRPr="00C467E3">
        <w:rPr>
          <w:rFonts w:ascii="Arial" w:hAnsi="Arial" w:cs="Arial"/>
          <w:sz w:val="16"/>
          <w:szCs w:val="16"/>
        </w:rPr>
        <w:t xml:space="preserve">: ..................................................................... </w:t>
      </w:r>
      <w:r w:rsidR="009776A5">
        <w:rPr>
          <w:rFonts w:ascii="Arial" w:hAnsi="Arial" w:cs="Arial"/>
          <w:sz w:val="16"/>
          <w:szCs w:val="16"/>
          <w:lang w:val="mk-MK"/>
        </w:rPr>
        <w:t>Дата</w:t>
      </w:r>
      <w:r w:rsidR="002E47B6" w:rsidRPr="00C467E3">
        <w:rPr>
          <w:rFonts w:ascii="Arial" w:hAnsi="Arial" w:cs="Arial"/>
          <w:sz w:val="16"/>
          <w:szCs w:val="16"/>
        </w:rPr>
        <w:t>: ........................................................</w:t>
      </w:r>
    </w:p>
    <w:p w14:paraId="49EF5DCA" w14:textId="05140189" w:rsidR="002E47B6" w:rsidRDefault="002E47B6" w:rsidP="00EF5F90">
      <w:pPr>
        <w:pStyle w:val="CM4"/>
        <w:spacing w:after="120"/>
        <w:jc w:val="both"/>
        <w:rPr>
          <w:rFonts w:ascii="Arial" w:hAnsi="Arial" w:cs="Arial"/>
          <w:sz w:val="16"/>
          <w:szCs w:val="16"/>
        </w:rPr>
      </w:pPr>
      <w:r w:rsidRPr="00C467E3">
        <w:rPr>
          <w:rFonts w:ascii="Arial" w:hAnsi="Arial" w:cs="Arial"/>
          <w:sz w:val="16"/>
          <w:szCs w:val="16"/>
        </w:rPr>
        <w:br/>
      </w:r>
      <w:r w:rsidR="008518C5">
        <w:rPr>
          <w:rFonts w:ascii="Arial" w:hAnsi="Arial" w:cs="Arial"/>
          <w:sz w:val="16"/>
          <w:szCs w:val="16"/>
          <w:lang w:val="mk-MK"/>
        </w:rPr>
        <w:t>Со потпишување</w:t>
      </w:r>
      <w:r w:rsidR="005A6DBE">
        <w:rPr>
          <w:rFonts w:ascii="Arial" w:hAnsi="Arial" w:cs="Arial"/>
          <w:sz w:val="16"/>
          <w:szCs w:val="16"/>
          <w:lang w:val="mk-MK"/>
        </w:rPr>
        <w:t xml:space="preserve"> на овој </w:t>
      </w:r>
      <w:r w:rsidR="000E2FD6">
        <w:rPr>
          <w:rFonts w:ascii="Arial" w:hAnsi="Arial" w:cs="Arial"/>
          <w:sz w:val="16"/>
          <w:szCs w:val="16"/>
          <w:lang w:val="mk-MK"/>
        </w:rPr>
        <w:t>Договор</w:t>
      </w:r>
      <w:r w:rsidR="005A6DBE">
        <w:rPr>
          <w:rFonts w:ascii="Arial" w:hAnsi="Arial" w:cs="Arial"/>
          <w:sz w:val="16"/>
          <w:szCs w:val="16"/>
          <w:lang w:val="mk-MK"/>
        </w:rPr>
        <w:t xml:space="preserve">, потписникот потврдува дека </w:t>
      </w:r>
      <w:r w:rsidR="00C76655">
        <w:rPr>
          <w:rFonts w:ascii="Arial" w:hAnsi="Arial" w:cs="Arial"/>
          <w:sz w:val="16"/>
          <w:szCs w:val="16"/>
          <w:lang w:val="mk-MK"/>
        </w:rPr>
        <w:t xml:space="preserve">било кој од авторите кој не е потпишан </w:t>
      </w:r>
      <w:r w:rsidR="00EF5F90">
        <w:rPr>
          <w:rFonts w:ascii="Arial" w:hAnsi="Arial" w:cs="Arial"/>
          <w:sz w:val="16"/>
          <w:szCs w:val="16"/>
          <w:lang w:val="mk-MK"/>
        </w:rPr>
        <w:t xml:space="preserve">го овластил </w:t>
      </w:r>
      <w:r w:rsidR="006B22AE">
        <w:rPr>
          <w:rFonts w:ascii="Arial" w:hAnsi="Arial" w:cs="Arial"/>
          <w:sz w:val="16"/>
          <w:szCs w:val="16"/>
          <w:lang w:val="mk-MK"/>
        </w:rPr>
        <w:t>потпишувачот во негово име</w:t>
      </w:r>
      <w:r w:rsidR="004378F5">
        <w:rPr>
          <w:rFonts w:ascii="Arial" w:hAnsi="Arial" w:cs="Arial"/>
          <w:sz w:val="16"/>
          <w:szCs w:val="16"/>
          <w:lang w:val="mk-MK"/>
        </w:rPr>
        <w:t xml:space="preserve">, дека поднесениот ракопис бил </w:t>
      </w:r>
      <w:r w:rsidR="00EC1C5C">
        <w:rPr>
          <w:rFonts w:ascii="Arial" w:hAnsi="Arial" w:cs="Arial"/>
          <w:sz w:val="16"/>
          <w:szCs w:val="16"/>
          <w:lang w:val="mk-MK"/>
        </w:rPr>
        <w:t>одобрен од сите автори</w:t>
      </w:r>
      <w:r w:rsidR="004D6FBD">
        <w:rPr>
          <w:rFonts w:ascii="Arial" w:hAnsi="Arial" w:cs="Arial"/>
          <w:sz w:val="16"/>
          <w:szCs w:val="16"/>
          <w:lang w:val="mk-MK"/>
        </w:rPr>
        <w:t xml:space="preserve"> во облик кој е поднесен</w:t>
      </w:r>
      <w:r w:rsidR="001B3F8C">
        <w:rPr>
          <w:rFonts w:ascii="Arial" w:hAnsi="Arial" w:cs="Arial"/>
          <w:sz w:val="16"/>
          <w:szCs w:val="16"/>
          <w:lang w:val="mk-MK"/>
        </w:rPr>
        <w:t xml:space="preserve">, и дека </w:t>
      </w:r>
      <w:r w:rsidR="00B37E53">
        <w:rPr>
          <w:rFonts w:ascii="Arial" w:hAnsi="Arial" w:cs="Arial"/>
          <w:sz w:val="16"/>
          <w:szCs w:val="16"/>
          <w:lang w:val="mk-MK"/>
        </w:rPr>
        <w:t>гаранцијата дадена погоре</w:t>
      </w:r>
      <w:r w:rsidR="0066799C">
        <w:rPr>
          <w:rFonts w:ascii="Arial" w:hAnsi="Arial" w:cs="Arial"/>
          <w:sz w:val="16"/>
          <w:szCs w:val="16"/>
          <w:lang w:val="mk-MK"/>
        </w:rPr>
        <w:t xml:space="preserve"> е прочитана и согласна од сите автори</w:t>
      </w:r>
      <w:r w:rsidRPr="00C467E3">
        <w:rPr>
          <w:rFonts w:ascii="Arial" w:hAnsi="Arial" w:cs="Arial"/>
          <w:sz w:val="16"/>
          <w:szCs w:val="16"/>
        </w:rPr>
        <w:t>.</w:t>
      </w:r>
    </w:p>
    <w:p w14:paraId="0BEBC14E" w14:textId="5C2C57EB" w:rsidR="00983BE3" w:rsidRDefault="00983BE3" w:rsidP="00983BE3">
      <w:pPr>
        <w:jc w:val="both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>_____________________________________________________________________________</w:t>
      </w:r>
      <w:r w:rsidR="00B8287A">
        <w:rPr>
          <w:rFonts w:ascii="Arial" w:hAnsi="Arial" w:cs="Arial"/>
          <w:sz w:val="14"/>
          <w:szCs w:val="14"/>
        </w:rPr>
        <w:t>__</w:t>
      </w:r>
      <w:r>
        <w:rPr>
          <w:rFonts w:ascii="Arial" w:hAnsi="Arial" w:cs="Arial"/>
          <w:sz w:val="14"/>
          <w:szCs w:val="14"/>
        </w:rPr>
        <w:t>_________________________________________</w:t>
      </w:r>
    </w:p>
    <w:p w14:paraId="6E637F29" w14:textId="7C4AC940" w:rsidR="00983BE3" w:rsidRPr="00960E5A" w:rsidRDefault="00E27F38" w:rsidP="00983BE3">
      <w:pPr>
        <w:spacing w:before="120"/>
        <w:jc w:val="center"/>
        <w:rPr>
          <w:rFonts w:ascii="Arial" w:hAnsi="Arial" w:cs="Arial"/>
          <w:sz w:val="14"/>
          <w:szCs w:val="14"/>
          <w:lang w:val="mk-MK"/>
        </w:rPr>
      </w:pPr>
      <w:r>
        <w:rPr>
          <w:rFonts w:ascii="Arial" w:hAnsi="Arial" w:cs="Arial"/>
          <w:sz w:val="14"/>
          <w:szCs w:val="14"/>
          <w:lang w:val="mk-MK"/>
        </w:rPr>
        <w:t>Научна фондација СПИРОСКИ, Скопје</w:t>
      </w:r>
      <w:r w:rsidR="00960E5A">
        <w:rPr>
          <w:rFonts w:ascii="Arial" w:hAnsi="Arial" w:cs="Arial"/>
          <w:sz w:val="14"/>
          <w:szCs w:val="14"/>
          <w:lang w:val="mk-MK"/>
        </w:rPr>
        <w:t>, Рајко Жинзифов бр. 48</w:t>
      </w:r>
      <w:r w:rsidR="00983BE3" w:rsidRPr="007B0D63">
        <w:rPr>
          <w:rFonts w:ascii="Arial" w:hAnsi="Arial" w:cs="Arial"/>
          <w:sz w:val="14"/>
          <w:szCs w:val="14"/>
        </w:rPr>
        <w:t xml:space="preserve">, 1000 </w:t>
      </w:r>
      <w:r w:rsidR="00960E5A">
        <w:rPr>
          <w:rFonts w:ascii="Arial" w:hAnsi="Arial" w:cs="Arial"/>
          <w:sz w:val="14"/>
          <w:szCs w:val="14"/>
          <w:lang w:val="mk-MK"/>
        </w:rPr>
        <w:t>Скопје</w:t>
      </w:r>
      <w:r w:rsidR="00983BE3" w:rsidRPr="007B0D63">
        <w:rPr>
          <w:rFonts w:ascii="Arial" w:hAnsi="Arial" w:cs="Arial"/>
          <w:sz w:val="14"/>
          <w:szCs w:val="14"/>
        </w:rPr>
        <w:t xml:space="preserve">, </w:t>
      </w:r>
      <w:r w:rsidR="00960E5A">
        <w:rPr>
          <w:rFonts w:ascii="Arial" w:hAnsi="Arial" w:cs="Arial"/>
          <w:sz w:val="14"/>
          <w:szCs w:val="14"/>
          <w:lang w:val="mk-MK"/>
        </w:rPr>
        <w:t>Република Северна Македонија</w:t>
      </w:r>
    </w:p>
    <w:p w14:paraId="7A124014" w14:textId="2EF08AFB" w:rsidR="00983BE3" w:rsidRDefault="00F969B8" w:rsidP="00983BE3">
      <w:pPr>
        <w:jc w:val="center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  <w:lang w:val="mk-MK"/>
        </w:rPr>
        <w:t>ЕМБ</w:t>
      </w:r>
      <w:r w:rsidR="00983BE3" w:rsidRPr="007B0D63">
        <w:rPr>
          <w:rFonts w:ascii="Arial" w:hAnsi="Arial" w:cs="Arial"/>
          <w:sz w:val="14"/>
          <w:szCs w:val="14"/>
        </w:rPr>
        <w:t xml:space="preserve">: 5889243 | </w:t>
      </w:r>
      <w:r>
        <w:rPr>
          <w:rFonts w:ascii="Arial" w:hAnsi="Arial" w:cs="Arial"/>
          <w:sz w:val="14"/>
          <w:szCs w:val="14"/>
          <w:lang w:val="mk-MK"/>
        </w:rPr>
        <w:t>ЕДБ</w:t>
      </w:r>
      <w:r w:rsidR="00983BE3" w:rsidRPr="007B0D63">
        <w:rPr>
          <w:rFonts w:ascii="Arial" w:hAnsi="Arial" w:cs="Arial"/>
          <w:sz w:val="14"/>
          <w:szCs w:val="14"/>
        </w:rPr>
        <w:t xml:space="preserve">: 4030004519877 | </w:t>
      </w:r>
      <w:r w:rsidR="00960E5A">
        <w:rPr>
          <w:rFonts w:ascii="Arial" w:hAnsi="Arial" w:cs="Arial"/>
          <w:sz w:val="14"/>
          <w:szCs w:val="14"/>
          <w:lang w:val="mk-MK"/>
        </w:rPr>
        <w:t>Тел</w:t>
      </w:r>
      <w:r w:rsidR="00983BE3" w:rsidRPr="007B0D63">
        <w:rPr>
          <w:rFonts w:ascii="Arial" w:hAnsi="Arial" w:cs="Arial"/>
          <w:sz w:val="14"/>
          <w:szCs w:val="14"/>
        </w:rPr>
        <w:t xml:space="preserve">.: +389 71 212233 | </w:t>
      </w:r>
      <w:hyperlink r:id="rId8" w:history="1">
        <w:r w:rsidR="00983BE3" w:rsidRPr="00CC713D">
          <w:rPr>
            <w:rStyle w:val="Hyperlink"/>
            <w:rFonts w:ascii="Arial" w:hAnsi="Arial" w:cs="Arial"/>
            <w:sz w:val="14"/>
            <w:szCs w:val="14"/>
          </w:rPr>
          <w:t>https://foundationspiroski.eu/</w:t>
        </w:r>
      </w:hyperlink>
      <w:r w:rsidR="00983BE3" w:rsidRPr="007B0D63">
        <w:rPr>
          <w:rFonts w:ascii="Arial" w:hAnsi="Arial" w:cs="Arial"/>
          <w:sz w:val="14"/>
          <w:szCs w:val="14"/>
        </w:rPr>
        <w:t xml:space="preserve"> | </w:t>
      </w:r>
      <w:hyperlink r:id="rId9" w:history="1">
        <w:r w:rsidR="00367DC8" w:rsidRPr="00B91FB8">
          <w:rPr>
            <w:rStyle w:val="Hyperlink"/>
            <w:rFonts w:ascii="Arial" w:hAnsi="Arial" w:cs="Arial"/>
            <w:sz w:val="14"/>
            <w:szCs w:val="14"/>
          </w:rPr>
          <w:t>mmej@foundationspiroski.eu</w:t>
        </w:r>
      </w:hyperlink>
    </w:p>
    <w:p w14:paraId="475EFD3E" w14:textId="19D7768E" w:rsidR="00635037" w:rsidRPr="000E4910" w:rsidRDefault="00983BE3" w:rsidP="000E4910">
      <w:pPr>
        <w:pStyle w:val="CM3"/>
        <w:spacing w:line="240" w:lineRule="auto"/>
        <w:jc w:val="center"/>
        <w:rPr>
          <w:sz w:val="16"/>
          <w:szCs w:val="16"/>
          <w:lang w:val="pt-PT"/>
        </w:rPr>
      </w:pPr>
      <w:r>
        <w:rPr>
          <w:sz w:val="16"/>
          <w:szCs w:val="16"/>
          <w:lang w:val="pt-PT"/>
        </w:rPr>
        <w:t>_____________________________________________________________________________________________________________________</w:t>
      </w:r>
    </w:p>
    <w:sectPr w:rsidR="00635037" w:rsidRPr="000E4910" w:rsidSect="00596869">
      <w:pgSz w:w="12240" w:h="15840"/>
      <w:pgMar w:top="576" w:right="1440" w:bottom="72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95091" w14:textId="77777777" w:rsidR="0066351C" w:rsidRDefault="0066351C">
      <w:r>
        <w:separator/>
      </w:r>
    </w:p>
  </w:endnote>
  <w:endnote w:type="continuationSeparator" w:id="0">
    <w:p w14:paraId="2D00C72A" w14:textId="77777777" w:rsidR="0066351C" w:rsidRDefault="00663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c Garamond">
    <w:altName w:val="Cambria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B3A96" w14:textId="77777777" w:rsidR="0066351C" w:rsidRDefault="0066351C">
      <w:r>
        <w:separator/>
      </w:r>
    </w:p>
  </w:footnote>
  <w:footnote w:type="continuationSeparator" w:id="0">
    <w:p w14:paraId="1E1AFCE2" w14:textId="77777777" w:rsidR="0066351C" w:rsidRDefault="006635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7405C"/>
    <w:multiLevelType w:val="hybridMultilevel"/>
    <w:tmpl w:val="C78E4E88"/>
    <w:lvl w:ilvl="0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2314D"/>
    <w:multiLevelType w:val="hybridMultilevel"/>
    <w:tmpl w:val="B96CFFFA"/>
    <w:lvl w:ilvl="0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96B55"/>
    <w:multiLevelType w:val="hybridMultilevel"/>
    <w:tmpl w:val="0A8CB17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FC10F09"/>
    <w:multiLevelType w:val="hybridMultilevel"/>
    <w:tmpl w:val="DA6CE428"/>
    <w:lvl w:ilvl="0" w:tplc="6450D7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524139">
    <w:abstractNumId w:val="3"/>
  </w:num>
  <w:num w:numId="2" w16cid:durableId="717322721">
    <w:abstractNumId w:val="1"/>
  </w:num>
  <w:num w:numId="3" w16cid:durableId="858934087">
    <w:abstractNumId w:val="0"/>
  </w:num>
  <w:num w:numId="4" w16cid:durableId="15127195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TOztDQ2MDEwMzFU0lEKTi0uzszPAykwrAUAtQ3UMCwAAAA="/>
  </w:docVars>
  <w:rsids>
    <w:rsidRoot w:val="00BB0A5D"/>
    <w:rsid w:val="00012EF8"/>
    <w:rsid w:val="000140CA"/>
    <w:rsid w:val="00015B79"/>
    <w:rsid w:val="00057BBD"/>
    <w:rsid w:val="00062DA2"/>
    <w:rsid w:val="000676DD"/>
    <w:rsid w:val="000A4572"/>
    <w:rsid w:val="000C0C2E"/>
    <w:rsid w:val="000E2FD6"/>
    <w:rsid w:val="000E4910"/>
    <w:rsid w:val="000F2290"/>
    <w:rsid w:val="000F66E7"/>
    <w:rsid w:val="00126283"/>
    <w:rsid w:val="001424CF"/>
    <w:rsid w:val="001635D1"/>
    <w:rsid w:val="001A6116"/>
    <w:rsid w:val="001B3F8C"/>
    <w:rsid w:val="001B492B"/>
    <w:rsid w:val="001E5F57"/>
    <w:rsid w:val="001F00EB"/>
    <w:rsid w:val="001F1ECD"/>
    <w:rsid w:val="00243855"/>
    <w:rsid w:val="00243DDE"/>
    <w:rsid w:val="00251AAB"/>
    <w:rsid w:val="0027227F"/>
    <w:rsid w:val="00273028"/>
    <w:rsid w:val="00287CB9"/>
    <w:rsid w:val="002A2B63"/>
    <w:rsid w:val="002B4158"/>
    <w:rsid w:val="002C64AA"/>
    <w:rsid w:val="002D4496"/>
    <w:rsid w:val="002E1249"/>
    <w:rsid w:val="002E47B6"/>
    <w:rsid w:val="00307D2D"/>
    <w:rsid w:val="00314F71"/>
    <w:rsid w:val="00326323"/>
    <w:rsid w:val="00331D5B"/>
    <w:rsid w:val="00331FFD"/>
    <w:rsid w:val="00336216"/>
    <w:rsid w:val="00367DC8"/>
    <w:rsid w:val="00372348"/>
    <w:rsid w:val="00372DB2"/>
    <w:rsid w:val="00381B26"/>
    <w:rsid w:val="0038250F"/>
    <w:rsid w:val="00384ADE"/>
    <w:rsid w:val="003A5720"/>
    <w:rsid w:val="003D02F2"/>
    <w:rsid w:val="004114D9"/>
    <w:rsid w:val="00421C39"/>
    <w:rsid w:val="0042249A"/>
    <w:rsid w:val="004378F5"/>
    <w:rsid w:val="00444BF6"/>
    <w:rsid w:val="00453B04"/>
    <w:rsid w:val="004B5A62"/>
    <w:rsid w:val="004C4BB2"/>
    <w:rsid w:val="004D6FBD"/>
    <w:rsid w:val="00513889"/>
    <w:rsid w:val="005607F1"/>
    <w:rsid w:val="00596869"/>
    <w:rsid w:val="005A66B7"/>
    <w:rsid w:val="005A6DBE"/>
    <w:rsid w:val="005B7911"/>
    <w:rsid w:val="005C4A6A"/>
    <w:rsid w:val="005D54F8"/>
    <w:rsid w:val="0060783E"/>
    <w:rsid w:val="00635037"/>
    <w:rsid w:val="0066351C"/>
    <w:rsid w:val="0066799C"/>
    <w:rsid w:val="00675545"/>
    <w:rsid w:val="00687D27"/>
    <w:rsid w:val="006A2931"/>
    <w:rsid w:val="006B22AE"/>
    <w:rsid w:val="00737D11"/>
    <w:rsid w:val="007567F0"/>
    <w:rsid w:val="007D4C6B"/>
    <w:rsid w:val="007D7C66"/>
    <w:rsid w:val="0082534B"/>
    <w:rsid w:val="008518C5"/>
    <w:rsid w:val="00864AE5"/>
    <w:rsid w:val="008A34B9"/>
    <w:rsid w:val="008B43AF"/>
    <w:rsid w:val="008C4E44"/>
    <w:rsid w:val="008D3D5D"/>
    <w:rsid w:val="00902B53"/>
    <w:rsid w:val="0092419D"/>
    <w:rsid w:val="009348E4"/>
    <w:rsid w:val="00937DE2"/>
    <w:rsid w:val="00943ED1"/>
    <w:rsid w:val="00952628"/>
    <w:rsid w:val="00960E5A"/>
    <w:rsid w:val="009630FD"/>
    <w:rsid w:val="00975D95"/>
    <w:rsid w:val="009776A5"/>
    <w:rsid w:val="009836FC"/>
    <w:rsid w:val="00983BE3"/>
    <w:rsid w:val="00983CAF"/>
    <w:rsid w:val="00994A1C"/>
    <w:rsid w:val="009B03C4"/>
    <w:rsid w:val="009F7C31"/>
    <w:rsid w:val="00A36288"/>
    <w:rsid w:val="00A602A6"/>
    <w:rsid w:val="00A61904"/>
    <w:rsid w:val="00A92382"/>
    <w:rsid w:val="00A95E09"/>
    <w:rsid w:val="00AA5A2F"/>
    <w:rsid w:val="00AA65C3"/>
    <w:rsid w:val="00AD190F"/>
    <w:rsid w:val="00AF73D3"/>
    <w:rsid w:val="00B01DE4"/>
    <w:rsid w:val="00B0296C"/>
    <w:rsid w:val="00B25289"/>
    <w:rsid w:val="00B37E53"/>
    <w:rsid w:val="00B50ACE"/>
    <w:rsid w:val="00B61CF9"/>
    <w:rsid w:val="00B65E22"/>
    <w:rsid w:val="00B671D0"/>
    <w:rsid w:val="00B76258"/>
    <w:rsid w:val="00B81474"/>
    <w:rsid w:val="00B8287A"/>
    <w:rsid w:val="00B85CC8"/>
    <w:rsid w:val="00B91D52"/>
    <w:rsid w:val="00BB0A5D"/>
    <w:rsid w:val="00BD044C"/>
    <w:rsid w:val="00BD1846"/>
    <w:rsid w:val="00BD317C"/>
    <w:rsid w:val="00C03CEA"/>
    <w:rsid w:val="00C04056"/>
    <w:rsid w:val="00C467E3"/>
    <w:rsid w:val="00C55E6A"/>
    <w:rsid w:val="00C72522"/>
    <w:rsid w:val="00C76655"/>
    <w:rsid w:val="00C87531"/>
    <w:rsid w:val="00CB4AFD"/>
    <w:rsid w:val="00CF5F93"/>
    <w:rsid w:val="00D13D39"/>
    <w:rsid w:val="00D2676B"/>
    <w:rsid w:val="00D338E6"/>
    <w:rsid w:val="00D344C3"/>
    <w:rsid w:val="00DE712A"/>
    <w:rsid w:val="00E13D7B"/>
    <w:rsid w:val="00E27F38"/>
    <w:rsid w:val="00E61AB7"/>
    <w:rsid w:val="00E66B82"/>
    <w:rsid w:val="00E72171"/>
    <w:rsid w:val="00E73095"/>
    <w:rsid w:val="00E76C4A"/>
    <w:rsid w:val="00E82C3F"/>
    <w:rsid w:val="00EB624F"/>
    <w:rsid w:val="00EC1C5C"/>
    <w:rsid w:val="00EF5F90"/>
    <w:rsid w:val="00F0491D"/>
    <w:rsid w:val="00F076C2"/>
    <w:rsid w:val="00F969B8"/>
    <w:rsid w:val="00FD2FAE"/>
    <w:rsid w:val="00FF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EF5DB6"/>
  <w15:chartTrackingRefBased/>
  <w15:docId w15:val="{FC51ECC0-2C0A-4C78-A9FC-597AAE359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B0A5D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paragraph" w:styleId="Header">
    <w:name w:val="header"/>
    <w:basedOn w:val="Normal"/>
    <w:rsid w:val="00BB0A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B0A5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37D11"/>
    <w:rPr>
      <w:color w:val="FF0000"/>
      <w:sz w:val="16"/>
    </w:rPr>
  </w:style>
  <w:style w:type="character" w:styleId="Hyperlink">
    <w:name w:val="Hyperlink"/>
    <w:basedOn w:val="DefaultParagraphFont"/>
    <w:rsid w:val="00737D11"/>
    <w:rPr>
      <w:color w:val="0000FF"/>
      <w:u w:val="single"/>
    </w:rPr>
  </w:style>
  <w:style w:type="paragraph" w:styleId="NormalWeb">
    <w:name w:val="Normal (Web)"/>
    <w:basedOn w:val="Normal"/>
    <w:rsid w:val="00C72522"/>
    <w:pPr>
      <w:spacing w:before="100" w:beforeAutospacing="1" w:after="100" w:afterAutospacing="1"/>
    </w:pPr>
    <w:rPr>
      <w:lang w:val="en-GB" w:eastAsia="en-GB"/>
    </w:rPr>
  </w:style>
  <w:style w:type="character" w:styleId="FollowedHyperlink">
    <w:name w:val="FollowedHyperlink"/>
    <w:basedOn w:val="DefaultParagraphFont"/>
    <w:rsid w:val="00D2676B"/>
    <w:rPr>
      <w:color w:val="800080"/>
      <w:u w:val="single"/>
    </w:rPr>
  </w:style>
  <w:style w:type="paragraph" w:customStyle="1" w:styleId="CM4">
    <w:name w:val="CM4"/>
    <w:basedOn w:val="Default"/>
    <w:next w:val="Default"/>
    <w:rsid w:val="002E47B6"/>
    <w:pPr>
      <w:widowControl w:val="0"/>
      <w:spacing w:after="233"/>
    </w:pPr>
    <w:rPr>
      <w:color w:val="auto"/>
      <w:lang w:val="en-GB" w:eastAsia="en-GB"/>
    </w:rPr>
  </w:style>
  <w:style w:type="paragraph" w:customStyle="1" w:styleId="CM1">
    <w:name w:val="CM1"/>
    <w:basedOn w:val="Default"/>
    <w:next w:val="Default"/>
    <w:rsid w:val="002E47B6"/>
    <w:pPr>
      <w:widowControl w:val="0"/>
      <w:spacing w:line="240" w:lineRule="atLeast"/>
    </w:pPr>
    <w:rPr>
      <w:color w:val="auto"/>
      <w:lang w:val="en-GB" w:eastAsia="en-GB"/>
    </w:rPr>
  </w:style>
  <w:style w:type="paragraph" w:customStyle="1" w:styleId="CM3">
    <w:name w:val="CM3"/>
    <w:basedOn w:val="Default"/>
    <w:next w:val="Default"/>
    <w:rsid w:val="002E47B6"/>
    <w:pPr>
      <w:widowControl w:val="0"/>
      <w:spacing w:line="236" w:lineRule="atLeast"/>
    </w:pPr>
    <w:rPr>
      <w:color w:val="auto"/>
      <w:lang w:val="en-GB" w:eastAsia="en-GB"/>
    </w:rPr>
  </w:style>
  <w:style w:type="table" w:styleId="TableGrid">
    <w:name w:val="Table Grid"/>
    <w:basedOn w:val="TableNormal"/>
    <w:uiPriority w:val="59"/>
    <w:rsid w:val="00B01D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2F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8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undationspiroski.e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mej@foundationspiroski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</Pages>
  <Words>83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right Form</vt:lpstr>
    </vt:vector>
  </TitlesOfParts>
  <Company>MJMS</Company>
  <LinksUpToDate>false</LinksUpToDate>
  <CharactersWithSpaces>5592</CharactersWithSpaces>
  <SharedDoc>false</SharedDoc>
  <HLinks>
    <vt:vector size="6" baseType="variant">
      <vt:variant>
        <vt:i4>589939</vt:i4>
      </vt:variant>
      <vt:variant>
        <vt:i4>3</vt:i4>
      </vt:variant>
      <vt:variant>
        <vt:i4>0</vt:i4>
      </vt:variant>
      <vt:variant>
        <vt:i4>5</vt:i4>
      </vt:variant>
      <vt:variant>
        <vt:lpwstr>mailto:mspiroski@id-press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right Form</dc:title>
  <dc:subject/>
  <dc:creator>Mirko Spiroski</dc:creator>
  <cp:keywords/>
  <cp:lastModifiedBy>Mirko Spiroski</cp:lastModifiedBy>
  <cp:revision>60</cp:revision>
  <cp:lastPrinted>2008-06-04T16:56:00Z</cp:lastPrinted>
  <dcterms:created xsi:type="dcterms:W3CDTF">2023-11-17T21:46:00Z</dcterms:created>
  <dcterms:modified xsi:type="dcterms:W3CDTF">2023-11-18T06:58:00Z</dcterms:modified>
</cp:coreProperties>
</file>